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d6b6be</w:t>
        </w:r>
      </w:hyperlink>
      <w:r>
        <w:t xml:space="preserve"> </w:t>
      </w:r>
      <w:r>
        <w:t xml:space="preserve">on February 1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7d6b6beea7c0ce1362ac5ecfc0446e589727c36f"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d6b6beea7c0ce1362ac5ecfc0446e589727c36f/"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7d6b6beea7c0ce1362ac5ecfc0446e589727c36f"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d6b6beea7c0ce1362ac5ecfc0446e589727c36f/"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8T19:41:04Z</dcterms:created>
  <dcterms:modified xsi:type="dcterms:W3CDTF">2021-02-18T19: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